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58" w:type="dxa"/>
        <w:tblInd w:w="-289" w:type="dxa"/>
        <w:tblLook w:val="04A0" w:firstRow="1" w:lastRow="0" w:firstColumn="1" w:lastColumn="0" w:noHBand="0" w:noVBand="1"/>
      </w:tblPr>
      <w:tblGrid>
        <w:gridCol w:w="2484"/>
        <w:gridCol w:w="73"/>
        <w:gridCol w:w="562"/>
        <w:gridCol w:w="1878"/>
        <w:gridCol w:w="147"/>
        <w:gridCol w:w="1032"/>
        <w:gridCol w:w="62"/>
        <w:gridCol w:w="425"/>
        <w:gridCol w:w="706"/>
        <w:gridCol w:w="583"/>
        <w:gridCol w:w="185"/>
        <w:gridCol w:w="1621"/>
      </w:tblGrid>
      <w:tr w:rsidR="004B048A" w:rsidRPr="002A565A" w:rsidTr="00D94169">
        <w:trPr>
          <w:trHeight w:val="953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FC505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2116C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FC5053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6C2DA8" w:rsidRDefault="006113AA" w:rsidP="00FC5053">
            <w:pPr>
              <w:bidi/>
              <w:rPr>
                <w:rFonts w:asciiTheme="majorBidi" w:hAnsiTheme="majorBidi" w:cs="B Nazanin"/>
                <w:lang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9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02DD6" w:rsidP="00F0453B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وره الکتریکی</w:t>
            </w:r>
            <w:r w:rsidR="00F0453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200 درجه سانتیگراد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(تیوپی </w:t>
            </w: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باکسی )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86F48A" wp14:editId="62604FC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D94169">
        <w:trPr>
          <w:trHeight w:val="134"/>
        </w:trPr>
        <w:tc>
          <w:tcPr>
            <w:tcW w:w="9758" w:type="dxa"/>
            <w:gridSpan w:val="12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>
              <w:rPr>
                <w:rFonts w:asciiTheme="majorBidi" w:hAnsiTheme="majorBidi" w:cs="B Nazanin" w:hint="cs"/>
                <w:rtl/>
              </w:rPr>
              <w:t>یاسوج</w:t>
            </w:r>
          </w:p>
        </w:tc>
        <w:tc>
          <w:tcPr>
            <w:tcW w:w="476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5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>
              <w:rPr>
                <w:rFonts w:asciiTheme="majorBidi" w:hAnsiTheme="majorBidi" w:cs="B Nazanin" w:hint="cs"/>
                <w:rtl/>
              </w:rPr>
              <w:t xml:space="preserve">    </w:t>
            </w:r>
          </w:p>
        </w:tc>
        <w:tc>
          <w:tcPr>
            <w:tcW w:w="23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FC505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C6508" w:rsidRPr="002A565A">
              <w:rPr>
                <w:rFonts w:asciiTheme="majorBidi" w:hAnsiTheme="majorBidi" w:cs="B Nazanin" w:hint="cs"/>
                <w:rtl/>
              </w:rPr>
              <w:t xml:space="preserve">        </w:t>
            </w:r>
            <w:r w:rsidR="00BC6508" w:rsidRPr="002A565A">
              <w:rPr>
                <w:rFonts w:asciiTheme="majorBidi" w:hAnsiTheme="majorBidi" w:cs="B Nazanin"/>
              </w:rPr>
              <w:t xml:space="preserve">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23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4460E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07"/>
        </w:trPr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</w:rPr>
            </w:pPr>
          </w:p>
        </w:tc>
      </w:tr>
      <w:tr w:rsidR="00DE1336" w:rsidRPr="002A565A" w:rsidTr="00D94169">
        <w:tc>
          <w:tcPr>
            <w:tcW w:w="9758" w:type="dxa"/>
            <w:gridSpan w:val="12"/>
            <w:shd w:val="clear" w:color="auto" w:fill="auto"/>
          </w:tcPr>
          <w:p w:rsidR="00DE1336" w:rsidRPr="00F0453B" w:rsidRDefault="00DD79F1" w:rsidP="004A7CDA">
            <w:pPr>
              <w:bidi/>
              <w:rPr>
                <w:rFonts w:asciiTheme="majorBidi" w:hAnsiTheme="majorBidi" w:cs="B Nazanin"/>
                <w:b/>
                <w:bCs/>
              </w:rPr>
            </w:pPr>
            <w:r w:rsidRPr="00F0453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مشخصات نمونه</w:t>
            </w:r>
            <w:r w:rsidR="00F0453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:</w:t>
            </w:r>
            <w:r w:rsidR="004A7CDA" w:rsidRPr="00F0453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B42DFE" w:rsidRPr="00F0453B"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DD79F1" w:rsidRPr="002A565A" w:rsidTr="00F0453B">
        <w:trPr>
          <w:trHeight w:val="242"/>
        </w:trPr>
        <w:tc>
          <w:tcPr>
            <w:tcW w:w="5144" w:type="dxa"/>
            <w:gridSpan w:val="5"/>
            <w:shd w:val="clear" w:color="auto" w:fill="auto"/>
          </w:tcPr>
          <w:p w:rsidR="00DD79F1" w:rsidRPr="002A565A" w:rsidRDefault="00DD79F1" w:rsidP="00F02DD6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نوع نمونه: </w:t>
            </w:r>
            <w:r w:rsidR="004A7CDA">
              <w:rPr>
                <w:rFonts w:asciiTheme="majorBidi" w:hAnsiTheme="majorBidi" w:cs="B Nazanin" w:hint="cs"/>
                <w:rtl/>
                <w:lang w:val="fil-PH" w:bidi="fa-IR"/>
              </w:rPr>
              <w:t xml:space="preserve">بالک 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298845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DD6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02DD6">
              <w:rPr>
                <w:rFonts w:asciiTheme="majorBidi" w:hAnsiTheme="majorBidi" w:cs="B Nazanin" w:hint="cs"/>
                <w:rtl/>
              </w:rPr>
              <w:t xml:space="preserve"> </w:t>
            </w:r>
            <w:r w:rsidR="00F02DD6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4A7CDA">
              <w:rPr>
                <w:rFonts w:asciiTheme="majorBidi" w:hAnsiTheme="majorBidi" w:cs="B Nazanin" w:hint="cs"/>
                <w:rtl/>
                <w:lang w:val="fil-PH" w:bidi="fa-IR"/>
              </w:rPr>
              <w:t>پودر</w:t>
            </w:r>
            <w:r w:rsidR="00F02DD6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38494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DD6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02DD6">
              <w:rPr>
                <w:rFonts w:asciiTheme="majorBidi" w:hAnsiTheme="majorBidi" w:cs="B Nazanin" w:hint="cs"/>
                <w:rtl/>
              </w:rPr>
              <w:t xml:space="preserve"> </w:t>
            </w:r>
            <w:r w:rsidR="00F02DD6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4614" w:type="dxa"/>
            <w:gridSpan w:val="7"/>
            <w:shd w:val="clear" w:color="auto" w:fill="auto"/>
          </w:tcPr>
          <w:p w:rsidR="00DD79F1" w:rsidRPr="00DD79F1" w:rsidRDefault="00DD79F1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نام </w:t>
            </w:r>
            <w:r>
              <w:rPr>
                <w:rFonts w:asciiTheme="majorBidi" w:hAnsiTheme="majorBidi" w:cs="B Nazanin" w:hint="cs"/>
                <w:rtl/>
              </w:rPr>
              <w:t xml:space="preserve">و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مواد تشکیل‌دهنده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نمونه :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DD79F1" w:rsidRPr="002A565A" w:rsidTr="00F0453B">
        <w:trPr>
          <w:trHeight w:val="162"/>
        </w:trPr>
        <w:tc>
          <w:tcPr>
            <w:tcW w:w="5144" w:type="dxa"/>
            <w:gridSpan w:val="5"/>
            <w:shd w:val="clear" w:color="auto" w:fill="auto"/>
          </w:tcPr>
          <w:p w:rsidR="00DD79F1" w:rsidRPr="002A565A" w:rsidRDefault="004A7CDA" w:rsidP="004A7CD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شرایط نگهداری:</w:t>
            </w:r>
          </w:p>
        </w:tc>
        <w:tc>
          <w:tcPr>
            <w:tcW w:w="4614" w:type="dxa"/>
            <w:gridSpan w:val="7"/>
            <w:shd w:val="clear" w:color="auto" w:fill="auto"/>
          </w:tcPr>
          <w:p w:rsidR="00DD79F1" w:rsidRPr="002A565A" w:rsidRDefault="00DD79F1" w:rsidP="00FC505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تعداد نمونه: </w:t>
            </w:r>
          </w:p>
        </w:tc>
      </w:tr>
      <w:tr w:rsidR="004A7CDA" w:rsidRPr="002A565A" w:rsidTr="00F0453B">
        <w:trPr>
          <w:trHeight w:val="162"/>
        </w:trPr>
        <w:tc>
          <w:tcPr>
            <w:tcW w:w="5144" w:type="dxa"/>
            <w:gridSpan w:val="5"/>
            <w:shd w:val="clear" w:color="auto" w:fill="auto"/>
          </w:tcPr>
          <w:p w:rsidR="004A7CDA" w:rsidRDefault="004A7CDA" w:rsidP="004A7CD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4614" w:type="dxa"/>
            <w:gridSpan w:val="7"/>
            <w:shd w:val="clear" w:color="auto" w:fill="auto"/>
          </w:tcPr>
          <w:p w:rsidR="004A7CDA" w:rsidRDefault="004A7CDA" w:rsidP="004A7CD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وزن نمونه:                                    </w:t>
            </w:r>
          </w:p>
        </w:tc>
      </w:tr>
      <w:tr w:rsidR="004A7CDA" w:rsidRPr="002A565A" w:rsidTr="002D569F">
        <w:trPr>
          <w:trHeight w:val="162"/>
        </w:trPr>
        <w:tc>
          <w:tcPr>
            <w:tcW w:w="9758" w:type="dxa"/>
            <w:gridSpan w:val="12"/>
            <w:shd w:val="clear" w:color="auto" w:fill="auto"/>
          </w:tcPr>
          <w:p w:rsidR="004A7CDA" w:rsidRPr="00F02DD6" w:rsidRDefault="00F02DD6" w:rsidP="004A7CDA">
            <w:pPr>
              <w:bidi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شرایط آزمایش</w:t>
            </w:r>
            <w:r w:rsidR="00F0453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:</w:t>
            </w:r>
          </w:p>
        </w:tc>
      </w:tr>
      <w:tr w:rsidR="004A7CDA" w:rsidRPr="002A565A" w:rsidTr="002D569F">
        <w:trPr>
          <w:trHeight w:val="162"/>
        </w:trPr>
        <w:tc>
          <w:tcPr>
            <w:tcW w:w="9758" w:type="dxa"/>
            <w:gridSpan w:val="12"/>
            <w:shd w:val="clear" w:color="auto" w:fill="auto"/>
          </w:tcPr>
          <w:p w:rsidR="00F02DD6" w:rsidRDefault="004A7CDA" w:rsidP="004460E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برنامه دمایی مد نظر:</w:t>
            </w:r>
          </w:p>
        </w:tc>
      </w:tr>
      <w:tr w:rsidR="004A7CDA" w:rsidRPr="002A565A" w:rsidTr="002D569F">
        <w:trPr>
          <w:trHeight w:val="162"/>
        </w:trPr>
        <w:tc>
          <w:tcPr>
            <w:tcW w:w="9758" w:type="dxa"/>
            <w:gridSpan w:val="12"/>
            <w:shd w:val="clear" w:color="auto" w:fill="auto"/>
          </w:tcPr>
          <w:p w:rsidR="004A7CDA" w:rsidRDefault="00F02DD6" w:rsidP="00F02DD6">
            <w:pPr>
              <w:tabs>
                <w:tab w:val="left" w:pos="2387"/>
              </w:tabs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نوع کوره :    تیوپ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79788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/>
                <w:rtl/>
                <w:lang w:val="fil-PH" w:bidi="fa-IR"/>
              </w:rPr>
              <w:tab/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  باکس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543090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</w:tr>
      <w:tr w:rsidR="00B42DFE" w:rsidRPr="002A565A" w:rsidTr="00F0453B">
        <w:tc>
          <w:tcPr>
            <w:tcW w:w="5144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به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صور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اش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ظاه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می‌شود؟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022617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3868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614" w:type="dxa"/>
            <w:gridSpan w:val="7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حال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ف‌کن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دارد؟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    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له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3487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05858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</w:p>
        </w:tc>
      </w:tr>
      <w:tr w:rsidR="00B42DFE" w:rsidRPr="002A565A" w:rsidTr="00F0453B">
        <w:tc>
          <w:tcPr>
            <w:tcW w:w="5144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حاو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ا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الوژن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(</w:t>
            </w:r>
            <w:r w:rsidRPr="00B42DF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I,Br,Cl,F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)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است؟         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58187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30057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614" w:type="dxa"/>
            <w:gridSpan w:val="7"/>
          </w:tcPr>
          <w:p w:rsidR="00B42DFE" w:rsidRPr="00B42DFE" w:rsidRDefault="00B42DFE" w:rsidP="00F02DD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خاصی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لومینیوم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ر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ارد؟</w:t>
            </w:r>
            <w:r w:rsidR="00BB526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         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بله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2843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85507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DD6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</w:tr>
      <w:tr w:rsidR="00A64925" w:rsidRPr="002A565A" w:rsidTr="00EC3949">
        <w:tc>
          <w:tcPr>
            <w:tcW w:w="9758" w:type="dxa"/>
            <w:gridSpan w:val="12"/>
          </w:tcPr>
          <w:p w:rsidR="00A64925" w:rsidRDefault="00A64925" w:rsidP="00A64925">
            <w:pPr>
              <w:tabs>
                <w:tab w:val="left" w:pos="2387"/>
              </w:tabs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در صورت درخواست استفاده از کوره تیوپی</w:t>
            </w:r>
            <w:r>
              <w:rPr>
                <w:rFonts w:asciiTheme="majorBidi" w:hAnsiTheme="majorBidi" w:cs="B Nazanin"/>
                <w:lang w:val="fil-PH" w:bidi="fa-IR"/>
              </w:rPr>
              <w:t>:</w:t>
            </w:r>
          </w:p>
          <w:p w:rsidR="00A64925" w:rsidRPr="00B42DFE" w:rsidRDefault="00A64925" w:rsidP="00A64925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</w:pPr>
            <w:r w:rsidRPr="007A299F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الف)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Pr="007A299F">
              <w:rPr>
                <w:rFonts w:asciiTheme="majorBidi" w:hAnsiTheme="majorBidi" w:cs="B Nazanin" w:hint="cs"/>
                <w:rtl/>
                <w:lang w:val="fil-PH" w:bidi="fa-IR"/>
              </w:rPr>
              <w:t>نوع گاز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جهت اتمسفر کوره</w:t>
            </w:r>
            <w:r w:rsidRPr="007A299F">
              <w:rPr>
                <w:rFonts w:asciiTheme="majorBidi" w:hAnsiTheme="majorBidi" w:cs="B Nazanin" w:hint="cs"/>
                <w:rtl/>
                <w:lang w:val="fil-PH" w:bidi="fa-IR"/>
              </w:rPr>
              <w:t xml:space="preserve"> :   آرگون  </w:t>
            </w:r>
            <w:sdt>
              <w:sdtPr>
                <w:rPr>
                  <w:rFonts w:ascii="Segoe UI Symbol" w:eastAsia="MS Gothic" w:hAnsi="Segoe UI Symbol" w:cs="Segoe UI Symbol" w:hint="cs"/>
                  <w:rtl/>
                </w:rPr>
                <w:id w:val="-17296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299F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A299F">
              <w:rPr>
                <w:rFonts w:asciiTheme="majorBidi" w:hAnsiTheme="majorBidi" w:cs="B Nazanin" w:hint="cs"/>
                <w:rtl/>
              </w:rPr>
              <w:t xml:space="preserve">  </w:t>
            </w:r>
            <w:r w:rsidRPr="007A299F">
              <w:rPr>
                <w:rFonts w:asciiTheme="majorBidi" w:hAnsiTheme="majorBidi" w:cs="B Nazanin" w:hint="cs"/>
                <w:rtl/>
                <w:lang w:val="fil-PH" w:bidi="fa-IR"/>
              </w:rPr>
              <w:t xml:space="preserve">      نیتروژن </w:t>
            </w:r>
            <w:sdt>
              <w:sdtPr>
                <w:rPr>
                  <w:rFonts w:ascii="Segoe UI Symbol" w:eastAsia="MS Gothic" w:hAnsi="Segoe UI Symbol" w:cs="Segoe UI Symbol" w:hint="cs"/>
                  <w:rtl/>
                </w:rPr>
                <w:id w:val="-1557007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299F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A299F">
              <w:rPr>
                <w:rFonts w:asciiTheme="majorBidi" w:hAnsiTheme="majorBidi" w:cs="B Nazanin" w:hint="cs"/>
                <w:rtl/>
              </w:rPr>
              <w:t xml:space="preserve">             </w:t>
            </w:r>
            <w:r>
              <w:rPr>
                <w:rFonts w:asciiTheme="majorBidi" w:hAnsiTheme="majorBidi" w:cs="B Nazanin" w:hint="cs"/>
                <w:rtl/>
              </w:rPr>
              <w:t xml:space="preserve">           </w:t>
            </w:r>
            <w:r w:rsidRPr="007A299F">
              <w:rPr>
                <w:rFonts w:asciiTheme="majorBidi" w:hAnsiTheme="majorBidi" w:cs="B Nazanin" w:hint="cs"/>
                <w:rtl/>
              </w:rPr>
              <w:t xml:space="preserve">     </w:t>
            </w:r>
            <w:r w:rsidRPr="007A299F">
              <w:rPr>
                <w:rFonts w:asciiTheme="majorBidi" w:hAnsiTheme="majorBidi" w:cs="B Nazanin" w:hint="cs"/>
                <w:b/>
                <w:bCs/>
                <w:rtl/>
              </w:rPr>
              <w:t xml:space="preserve"> ب) </w:t>
            </w:r>
            <w:r w:rsidRPr="007A299F">
              <w:rPr>
                <w:rFonts w:asciiTheme="majorBidi" w:hAnsiTheme="majorBidi" w:cs="B Nazanin" w:hint="cs"/>
                <w:rtl/>
                <w:lang w:val="fil-PH" w:bidi="fa-IR"/>
              </w:rPr>
              <w:t>فشار گاز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Pr="007A299F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</w:tr>
      <w:tr w:rsidR="00B42DFE" w:rsidRPr="002A565A" w:rsidTr="00D94169">
        <w:trPr>
          <w:trHeight w:val="700"/>
        </w:trPr>
        <w:tc>
          <w:tcPr>
            <w:tcW w:w="9758" w:type="dxa"/>
            <w:gridSpan w:val="12"/>
            <w:shd w:val="clear" w:color="auto" w:fill="auto"/>
          </w:tcPr>
          <w:p w:rsidR="00592070" w:rsidRDefault="00B42DFE" w:rsidP="00B42DFE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ajorBidi" w:hAnsiTheme="majorBidi" w:cs="B Nazanin"/>
                <w:rtl/>
                <w:lang w:val="fil-PH" w:bidi="fa-IR"/>
              </w:rPr>
            </w:pP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گردد که نمونه رادیواکتیو، انفجاری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جزء موارد بیماری‌زا </w:t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ن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باشد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B42DFE">
              <w:rPr>
                <w:rFonts w:asciiTheme="majorBidi" w:hAnsiTheme="majorBidi" w:cs="B Nazanin"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خورن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تصاع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ی</w:t>
            </w:r>
            <w:r w:rsidRPr="00B42DFE">
              <w:rPr>
                <w:rFonts w:ascii="Times New Roman" w:hAnsi="Times New Roman" w:cs="Times New Roman"/>
                <w:lang w:val="fil-PH" w:bidi="fa-IR"/>
              </w:rPr>
              <w:softHyphen/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کند.</w:t>
            </w:r>
          </w:p>
          <w:p w:rsidR="00B42DFE" w:rsidRPr="00B42DFE" w:rsidRDefault="00B42DFE" w:rsidP="00592070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inorBidi" w:hAnsiTheme="minorBidi" w:cs="B Nazanin"/>
                <w:rtl/>
                <w:lang w:bidi="fa-IR"/>
              </w:rPr>
            </w:pP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درصو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هر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ون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کل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و</w:t>
            </w:r>
            <w:bookmarkStart w:id="0" w:name="_GoBack"/>
            <w:bookmarkEnd w:id="0"/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ر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فوق، خسا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تر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باش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B42DFE" w:rsidRPr="002A565A" w:rsidTr="00D94169">
        <w:trPr>
          <w:trHeight w:val="284"/>
        </w:trPr>
        <w:tc>
          <w:tcPr>
            <w:tcW w:w="9758" w:type="dxa"/>
            <w:gridSpan w:val="12"/>
            <w:shd w:val="clear" w:color="auto" w:fill="auto"/>
          </w:tcPr>
          <w:p w:rsidR="00B42DFE" w:rsidRPr="00A22B7F" w:rsidRDefault="004357B7" w:rsidP="00DD66B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F0453B">
        <w:trPr>
          <w:trHeight w:val="284"/>
        </w:trPr>
        <w:tc>
          <w:tcPr>
            <w:tcW w:w="3119" w:type="dxa"/>
            <w:gridSpan w:val="3"/>
            <w:shd w:val="clear" w:color="auto" w:fill="auto"/>
          </w:tcPr>
          <w:p w:rsidR="00900D48" w:rsidRPr="00900D48" w:rsidRDefault="00DF7ED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025" w:type="dxa"/>
            <w:gridSpan w:val="2"/>
            <w:shd w:val="clear" w:color="auto" w:fill="auto"/>
          </w:tcPr>
          <w:p w:rsidR="00900D48" w:rsidRPr="00900D48" w:rsidRDefault="00DF7ED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519" w:type="dxa"/>
            <w:gridSpan w:val="3"/>
            <w:shd w:val="clear" w:color="auto" w:fill="auto"/>
          </w:tcPr>
          <w:p w:rsidR="00900D48" w:rsidRPr="00900D48" w:rsidRDefault="00DF7ED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3"/>
            <w:shd w:val="clear" w:color="auto" w:fill="auto"/>
          </w:tcPr>
          <w:p w:rsidR="00900D48" w:rsidRPr="00900D48" w:rsidRDefault="00DF7ED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621" w:type="dxa"/>
            <w:shd w:val="clear" w:color="auto" w:fill="auto"/>
          </w:tcPr>
          <w:p w:rsidR="00900D48" w:rsidRDefault="00DF7ED1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D94169">
        <w:tc>
          <w:tcPr>
            <w:tcW w:w="9758" w:type="dxa"/>
            <w:gridSpan w:val="12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D94169">
        <w:tc>
          <w:tcPr>
            <w:tcW w:w="1926" w:type="dxa"/>
            <w:vMerge w:val="restart"/>
            <w:shd w:val="clear" w:color="auto" w:fill="auto"/>
          </w:tcPr>
          <w:p w:rsidR="00BC6508" w:rsidRPr="009B7E0A" w:rsidRDefault="00BC6508" w:rsidP="00BC650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D94169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A3607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D94169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A3607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D94169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4460E2">
        <w:trPr>
          <w:trHeight w:val="728"/>
        </w:trPr>
        <w:tc>
          <w:tcPr>
            <w:tcW w:w="9753" w:type="dxa"/>
            <w:gridSpan w:val="5"/>
            <w:shd w:val="clear" w:color="auto" w:fill="auto"/>
          </w:tcPr>
          <w:p w:rsidR="00592070" w:rsidRPr="004460E2" w:rsidRDefault="00592070" w:rsidP="004460E2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4460E2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460E2">
      <w:pgSz w:w="12240" w:h="15840"/>
      <w:pgMar w:top="270" w:right="1440" w:bottom="18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7ED1" w:rsidRDefault="00DF7ED1" w:rsidP="0095312D">
      <w:pPr>
        <w:spacing w:after="0" w:line="240" w:lineRule="auto"/>
      </w:pPr>
      <w:r>
        <w:separator/>
      </w:r>
    </w:p>
  </w:endnote>
  <w:endnote w:type="continuationSeparator" w:id="0">
    <w:p w:rsidR="00DF7ED1" w:rsidRDefault="00DF7ED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ED1" w:rsidRDefault="00DF7ED1" w:rsidP="0095312D">
      <w:pPr>
        <w:spacing w:after="0" w:line="240" w:lineRule="auto"/>
      </w:pPr>
      <w:r>
        <w:separator/>
      </w:r>
    </w:p>
  </w:footnote>
  <w:footnote w:type="continuationSeparator" w:id="0">
    <w:p w:rsidR="00DF7ED1" w:rsidRDefault="00DF7ED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AE4116"/>
    <w:multiLevelType w:val="hybridMultilevel"/>
    <w:tmpl w:val="8C1EF644"/>
    <w:lvl w:ilvl="0" w:tplc="5A54BF88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1013B1"/>
    <w:rsid w:val="00165BB4"/>
    <w:rsid w:val="00174C0F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2116C"/>
    <w:rsid w:val="002A565A"/>
    <w:rsid w:val="002C360F"/>
    <w:rsid w:val="002E7B6F"/>
    <w:rsid w:val="002E7F43"/>
    <w:rsid w:val="002F29E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BDB"/>
    <w:rsid w:val="004357B7"/>
    <w:rsid w:val="00444227"/>
    <w:rsid w:val="004460E2"/>
    <w:rsid w:val="004466C7"/>
    <w:rsid w:val="00447CD5"/>
    <w:rsid w:val="004568D6"/>
    <w:rsid w:val="0046516D"/>
    <w:rsid w:val="00471572"/>
    <w:rsid w:val="00472C95"/>
    <w:rsid w:val="004731D3"/>
    <w:rsid w:val="00482DBE"/>
    <w:rsid w:val="00485878"/>
    <w:rsid w:val="00497E5B"/>
    <w:rsid w:val="004A6A00"/>
    <w:rsid w:val="004A7CDA"/>
    <w:rsid w:val="004B048A"/>
    <w:rsid w:val="004C6E7F"/>
    <w:rsid w:val="004D14B5"/>
    <w:rsid w:val="004D15D0"/>
    <w:rsid w:val="004D49FF"/>
    <w:rsid w:val="00515A56"/>
    <w:rsid w:val="00517C0D"/>
    <w:rsid w:val="005366E5"/>
    <w:rsid w:val="00550483"/>
    <w:rsid w:val="005605C6"/>
    <w:rsid w:val="00592070"/>
    <w:rsid w:val="005C64A4"/>
    <w:rsid w:val="005D583D"/>
    <w:rsid w:val="005E1E78"/>
    <w:rsid w:val="0060775D"/>
    <w:rsid w:val="006113AA"/>
    <w:rsid w:val="006122F0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B327B"/>
    <w:rsid w:val="006C2DA8"/>
    <w:rsid w:val="006D1145"/>
    <w:rsid w:val="0070288A"/>
    <w:rsid w:val="00713D60"/>
    <w:rsid w:val="0075759D"/>
    <w:rsid w:val="00774CFC"/>
    <w:rsid w:val="0078415B"/>
    <w:rsid w:val="007A299F"/>
    <w:rsid w:val="007C054F"/>
    <w:rsid w:val="007D0742"/>
    <w:rsid w:val="007E0078"/>
    <w:rsid w:val="007F2B73"/>
    <w:rsid w:val="0080649C"/>
    <w:rsid w:val="008105C3"/>
    <w:rsid w:val="008148DD"/>
    <w:rsid w:val="00816C1E"/>
    <w:rsid w:val="008278B1"/>
    <w:rsid w:val="0083516D"/>
    <w:rsid w:val="0084307A"/>
    <w:rsid w:val="00847BBD"/>
    <w:rsid w:val="00864140"/>
    <w:rsid w:val="00876CBF"/>
    <w:rsid w:val="00880713"/>
    <w:rsid w:val="00894D9B"/>
    <w:rsid w:val="008A285A"/>
    <w:rsid w:val="008B61DA"/>
    <w:rsid w:val="008D32DD"/>
    <w:rsid w:val="008F5A46"/>
    <w:rsid w:val="00900D48"/>
    <w:rsid w:val="00914BBA"/>
    <w:rsid w:val="00916BD2"/>
    <w:rsid w:val="009518A2"/>
    <w:rsid w:val="0095312D"/>
    <w:rsid w:val="00965EA7"/>
    <w:rsid w:val="00983FA7"/>
    <w:rsid w:val="00992B4D"/>
    <w:rsid w:val="009A6CBB"/>
    <w:rsid w:val="009B38FD"/>
    <w:rsid w:val="009C5C04"/>
    <w:rsid w:val="00A1092F"/>
    <w:rsid w:val="00A12AB6"/>
    <w:rsid w:val="00A22B7F"/>
    <w:rsid w:val="00A322B1"/>
    <w:rsid w:val="00A36074"/>
    <w:rsid w:val="00A37DC3"/>
    <w:rsid w:val="00A64925"/>
    <w:rsid w:val="00A7386B"/>
    <w:rsid w:val="00A95A0B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B526B"/>
    <w:rsid w:val="00BC6508"/>
    <w:rsid w:val="00BD64A1"/>
    <w:rsid w:val="00C127BE"/>
    <w:rsid w:val="00C404C3"/>
    <w:rsid w:val="00C62557"/>
    <w:rsid w:val="00CB2632"/>
    <w:rsid w:val="00CE08B0"/>
    <w:rsid w:val="00CF11AE"/>
    <w:rsid w:val="00D20A4A"/>
    <w:rsid w:val="00D3198B"/>
    <w:rsid w:val="00D31A6A"/>
    <w:rsid w:val="00D32F1D"/>
    <w:rsid w:val="00D33F52"/>
    <w:rsid w:val="00D5296A"/>
    <w:rsid w:val="00D60699"/>
    <w:rsid w:val="00D635EE"/>
    <w:rsid w:val="00D86DA3"/>
    <w:rsid w:val="00D94169"/>
    <w:rsid w:val="00DB130A"/>
    <w:rsid w:val="00DC1F0B"/>
    <w:rsid w:val="00DD66B2"/>
    <w:rsid w:val="00DD79F1"/>
    <w:rsid w:val="00DE1336"/>
    <w:rsid w:val="00DF1CEB"/>
    <w:rsid w:val="00DF271C"/>
    <w:rsid w:val="00DF7ED1"/>
    <w:rsid w:val="00E56958"/>
    <w:rsid w:val="00E64B86"/>
    <w:rsid w:val="00E87712"/>
    <w:rsid w:val="00ED00D7"/>
    <w:rsid w:val="00ED6646"/>
    <w:rsid w:val="00EE2C44"/>
    <w:rsid w:val="00F02DD6"/>
    <w:rsid w:val="00F0453B"/>
    <w:rsid w:val="00F153B7"/>
    <w:rsid w:val="00F32A7D"/>
    <w:rsid w:val="00F411DB"/>
    <w:rsid w:val="00F918AA"/>
    <w:rsid w:val="00FA15B1"/>
    <w:rsid w:val="00FB2629"/>
    <w:rsid w:val="00FC5053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16967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C08B3-2F35-440B-A322-E8FA790A3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5</cp:revision>
  <dcterms:created xsi:type="dcterms:W3CDTF">2025-12-17T08:50:00Z</dcterms:created>
  <dcterms:modified xsi:type="dcterms:W3CDTF">2025-12-27T07:44:00Z</dcterms:modified>
</cp:coreProperties>
</file>